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Apprenticeship</w:t>
      </w:r>
      <w:r>
        <w:t xml:space="preserve"> </w:t>
      </w:r>
      <w:r>
        <w:t xml:space="preserve">-</w:t>
      </w:r>
      <w:r>
        <w:t xml:space="preserve"> </w:t>
      </w:r>
      <w:r>
        <w:t xml:space="preserve">London</w:t>
      </w:r>
    </w:p>
    <w:bookmarkStart w:id="20" w:name="Xb4a74f8579306ed94cf44c9676dfde5da4dc5af"/>
    <w:p>
      <w:pPr>
        <w:pStyle w:val="Heading1"/>
      </w:pPr>
      <w:r>
        <w:t xml:space="preserve">Comprehensive Scholarship Application Letter: Pursuing a Career as a Plumber in the United Kingdom London</w:t>
      </w:r>
    </w:p>
    <w:p>
      <w:pPr>
        <w:pStyle w:val="FirstParagraph"/>
      </w:pPr>
      <w:r>
        <w:t xml:space="preserve">Dear Scholarship Selection Committee,</w:t>
      </w:r>
    </w:p>
    <w:p>
      <w:pPr>
        <w:pStyle w:val="BodyText"/>
      </w:pPr>
      <w:r>
        <w:t xml:space="preserve">I am writing to express my profound enthusiasm and unwavering commitment to pursuing a professional career as a qualified Plumber within the vibrant and demanding infrastructure landscape of the United Kingdom London. This Scholarship Application Letter serves as my formal proposal for financial support towards completing an advanced plumbing apprenticeship program, which I believe is essential for addressing both my personal career aspirations and the critical skills shortage currently impacting London’s construction, maintenance, and sustainability sectors.</w:t>
      </w:r>
    </w:p>
    <w:p>
      <w:pPr>
        <w:pStyle w:val="BodyText"/>
      </w:pPr>
      <w:r>
        <w:t xml:space="preserve">My journey towards becoming a skilled Plumber began during my early teens when I accompanied my father – a licensed gas fitter in East London – on weekend jobs. Witnessing his meticulous approach to installing complex heating systems in historic Victorian properties, diagnosing persistent leaks in ageing water networks, and ensuring compliance with stringent UK building regulations ignited a deep passion within me. I observed not merely the technical aspects of plumbing, but the profound social impact: how a properly installed drainage system prevents flooding in community housing estates like those in Newham; how efficient gas installations safeguard families across Greater London; and how modern water-saving fixtures contribute to the United Kingdom’s net-zero goals. This firsthand exposure solidified my resolve to become a Plumber who actively contributes to London’s resilience and livability.</w:t>
      </w:r>
    </w:p>
    <w:p>
      <w:pPr>
        <w:pStyle w:val="BodyText"/>
      </w:pPr>
      <w:r>
        <w:t xml:space="preserve">The demand for highly trained, competent Plumbers in the United Kingdom is exceptionally high, particularly within London. The city faces unique challenges: its extensive Victorian-era infrastructure requires skilled artisans capable of working within tight historic spaces; the ongoing construction boom necessitates rapid deployment of qualified tradespeople; and stringent environmental regulations (like Part G Building Regulations and Water Supply Regulations) demand precise technical knowledge. Recent reports from the Chartered Institute of Plumbing and Heating Engineering (CIPHE) indicate a persistent shortage of over 50,000 skilled plumbing professionals across the UK, with London experiencing an acute deficit. As a result, employers in London are increasingly struggling to fill vacancies for Level 3 apprenticeships – the standard qualification required to become a fully qualified Plumber operating independently. This shortage directly impacts public service delivery and housing maintenance across boroughs like Camden, Hackney, and Croydon.</w:t>
      </w:r>
    </w:p>
    <w:p>
      <w:pPr>
        <w:pStyle w:val="BodyText"/>
      </w:pPr>
      <w:r>
        <w:t xml:space="preserve">My academic background includes a strong focus on Applied Science and Technical Mathematics at my London secondary school, where I consistently excelled in practical workshops. I have actively sought opportunities to gain relevant experience: volunteering with "London Housing Partnerships" for six months assisting in minor repairs across council estates, learning basic pipe measurement and repair techniques under supervision; completing an accredited short course on "Water Safety and Environmental Compliance" through a London-based adult education centre; and participating in the City &amp; Guilds "Introduction to Plumbing" taster session at Hackney Community College. These experiences have equipped me with foundational knowledge of plumbing tools (wrenches, pipe cutters, soldering irons), basic system components (cold water systems, drainage layouts), and crucial awareness of health and safety protocols essential for working safely on London’s diverse job sites.</w:t>
      </w:r>
    </w:p>
    <w:p>
      <w:pPr>
        <w:pStyle w:val="BodyText"/>
      </w:pPr>
      <w:r>
        <w:t xml:space="preserve">My financial circumstances present a significant barrier to accessing the full Level 3 Plumbing Apprenticeship program I am now applying for. The costs associated with required tools (starting at £500+), mandatory certifications (like Gas Safe Registration application fees and C&amp;G exam charges), and essential safety equipment are prohibitive given my family's current income level in a high-cost London borough. Additionally, the modest living expenses of securing accommodation near a London training provider while undertaking a 3-4 year apprenticeship place immense strain on our household budget. This Scholarship Application Letter is therefore not merely a request for financial aid, but an investment in bridging the critical skills gap that impacts thousands of London residents daily.</w:t>
      </w:r>
    </w:p>
    <w:p>
      <w:pPr>
        <w:pStyle w:val="BodyText"/>
      </w:pPr>
      <w:r>
        <w:t xml:space="preserve">I am specifically targeting the [Name of Specific Scholarship Provider - e.g., "London Plumbing Futures Bursary"] because its mission aligns precisely with my goals: fostering skilled tradespeople to support infrastructure development and sustainability within United Kingdom cities. I am committed to applying for apprenticeships with reputable London-based employers known for their training investment, such as Thames Water (for large-scale water network maintenance), major construction firms like Skanska operating across London, or established local plumbing contractors renowned for mentorship. Upon qualifying as a fully registered Plumber, my immediate goal is to secure employment within the Greater London Authority's "London Sustainable Drainage Systems (SuDS) Programme" or a similar municipal initiative. My long-term vision is to establish my own small-scale plumbing business in East London, specializing in sustainable retrofits for historic properties – directly addressing the dual challenges of preserving our architectural heritage while meeting modern environmental standards.</w:t>
      </w:r>
    </w:p>
    <w:p>
      <w:pPr>
        <w:pStyle w:val="BodyText"/>
      </w:pPr>
      <w:r>
        <w:t xml:space="preserve">Choosing a Plumber as a career path within the United Kingdom London is not just about personal ambition; it is about answering a pressing societal need. It’s about ensuring that every home in Tower Hamlets, every office block in Canary Wharf, and every community facility across the capital has access to safe, reliable water and drainage systems. The skills I will gain through this apprenticeship – from complex pipe fitting to understanding energy efficiency standards – are fundamental to London's future as a global city that is safe, sustainable, and equitable for all its residents.</w:t>
      </w:r>
    </w:p>
    <w:p>
      <w:pPr>
        <w:pStyle w:val="BodyText"/>
      </w:pPr>
      <w:r>
        <w:t xml:space="preserve">I am eager to contribute my dedication, work ethic, and growing technical knowledge towards the vital profession of plumbing. I respectfully request the opportunity provided by this scholarship to fully commit to my training without financial distraction. My application is not just a step towards becoming a Plumber; it is an investment in strengthening the essential infrastructure that keeps London moving forward – one pipe joint, one leak fixed, one sustainable system installed at a time. Thank you for considering this Scholarship Application Letter and for your vital support of the skilled tradespeople who build and maintain our city.</w:t>
      </w:r>
    </w:p>
    <w:p>
      <w:pPr>
        <w:pStyle w:val="BodyText"/>
      </w:pPr>
      <w:r>
        <w:t xml:space="preserve">Yours sincerely,</w:t>
      </w:r>
    </w:p>
    <w:p>
      <w:pPr>
        <w:pStyle w:val="BodyText"/>
      </w:pPr>
      <w:r>
        <w:t xml:space="preserve">[Your Full Name]</w:t>
      </w:r>
    </w:p>
    <w:p>
      <w:pPr>
        <w:pStyle w:val="BodyText"/>
      </w:pPr>
      <w:r>
        <w:t xml:space="preserve">[Your Contact Information: Email Address,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Apprenticeship - London</dc:title>
  <dc:creator/>
  <dc:language>en</dc:language>
  <cp:keywords/>
  <dcterms:created xsi:type="dcterms:W3CDTF">2025-12-10T09:18:34Z</dcterms:created>
  <dcterms:modified xsi:type="dcterms:W3CDTF">2025-12-10T09:18:34Z</dcterms:modified>
</cp:coreProperties>
</file>

<file path=docProps/custom.xml><?xml version="1.0" encoding="utf-8"?>
<Properties xmlns="http://schemas.openxmlformats.org/officeDocument/2006/custom-properties" xmlns:vt="http://schemas.openxmlformats.org/officeDocument/2006/docPropsVTypes"/>
</file>